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</w:t>
      </w:r>
      <w:r>
        <w:t xml:space="preserve"> </w:t>
      </w:r>
      <w:r>
        <w:t xml:space="preserve">DLTV</w:t>
      </w:r>
      <w:r>
        <w:t xml:space="preserve"> </w:t>
      </w:r>
      <w:r>
        <w:t xml:space="preserve">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๑</w:t>
      </w:r>
      <w:r>
        <w:t xml:space="preserve"> </w:t>
      </w:r>
      <w:r>
        <w:t xml:space="preserve">วรรณกรรมร่วมสมัย</w:t>
      </w:r>
      <w:r>
        <w:t xml:space="preserve"> </w:t>
      </w:r>
      <w:r>
        <w:t xml:space="preserve">(1)</w:t>
      </w:r>
      <w:r>
        <w:t xml:space="preserve"> </w:t>
      </w:r>
      <w:r>
        <w:t xml:space="preserve">1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และหนู ๆ ปลายทางมาฟังกันก่อน มาฟังกันก่อนเถินจ้า เรียนวิชาภาษาไทยกับคุณครูปรเมษฐ หนู ๆ นี่ครูคณิตา สวัสดีคุณครูปลายทางทุกท่าน แล้วลูกศิษย์ของครูก็ทั่วประเทศทุกคนนะครับ วันนี้ก็มาพบกันเช่นเดิมนะครับ ในรายวิชาภาษาไทย ยินดีต้อนรับเข้าสู่การเปิดภาคเรียนที่ 2 แบบ New Normal นะครับ เด็ก ๆ ทุกคนก็โรงเรียนกัน มาพบปะคุณครูเพื่อนฝูงคงจะมีความสุขกันไม่น้อยใช่ไหมครับ คุณครูกรรณิการ์ครับ</w:t>
      </w:r>
    </w:p>
    <w:p>
      <w:pPr>
        <w:pStyle w:val="BodyText"/>
      </w:pPr>
      <w:r>
        <w:t xml:space="preserve">(คุณครูคณิตา) ใช่แล้วค่ะ เด็ก ๆ คะ ในเมื่อเปิดเรียนแล้วนะคะ เด็ก ๆ สามารถที่จะเล่าสู่กันฟังได้ว่าในช่วงระยะเวลาในการปิดเทอมนั้นนักเรียนได้ทำอะไรกันมาบ้าง</w:t>
      </w:r>
    </w:p>
    <w:p>
      <w:pPr>
        <w:pStyle w:val="BodyText"/>
      </w:pPr>
      <w:r>
        <w:t xml:space="preserve">(คุณครูปรเมษฐ) ครูเชื่อว่านักเรียนนั้นสร้างเสริมประสบการณ์ชีวิตนะครับ เพื่อที่จะนำมานาฬิกาเรียนการสอนการดำรงชีวิตของนักเรียนเชื่อว่ามันเป็นประสบการณ์ที่ล้ำค่าและนักเรียนก็ได้เก็บเกี่ยวมาแล้วในช่วงระยะเวลาประมาณ 1 เดือนใช่ไหม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ภาคการศึกษากันไปครับ วันนี้นะคะ เราก็จะเรียนในเรื่องใหม่นะคะ ซึ่งเป็นเรื่องที่นักเรียนหลายคนให้ความสนใจเป็นอย่างมากเลย นั่นก็คือวรรณกรรมร่วมสมัยหรือว่าวรรณกรรมนั้นเองค่ะ ที่เราจะเรียนกันในวันนี้ค่ะ ร่วมสมัยใช่ไหม เพราะฉะนั้นน ี่น่าสนใจนะครับ ก่อนที่เราจะไปเรียนรู้กันนี่เนี่ยเราก็จะต้อง เราจะได้เข้าใจในส่วนของวรรณกรรมร่วมสมัยนี้มันเป็นอย่างไรครับ วันนี้เราจะทำอะไรกันบ้างเด็ก ๆ สงสัยหรือเปล่าคะ เดี๋ยวเราไปดูจุดประสงค์การเรียนรู้กันเลยค่ะ 1 บอกหลักการแสดงความคิดเห็นจากวรรณกรรมร่วมสมัยได้ และก็ต้องแสดงความคิดเห็นจากการที่เรานั่งอ่านวรรณกรรมร่วมสมัยได้ครับ และข้อสุดท้ายนะคะ เห็นคุณค่าของการอ่านวรรณกรรมร่วมสมัยค่ะ นักเรียนนั้นจะได้ปฏิบัติกันในวันนี้ใช่ไหมครับ ครูขนิษฐาครับ เดี๋ยวเราไปดูที่ว่าตั้ง 2 คนน่ะ มีกิจกรรมอะไรมาให้นักเรียนได้ศึกษาได้ทำกันครับ ชวนไปดูกันเอ๊ะ มันคือสิ่งใด เอ๊ะ มันเป็นการสงสัยใช่ไหมครับครูคณิตา</w:t>
      </w:r>
    </w:p>
    <w:p>
      <w:pPr>
        <w:pStyle w:val="BodyText"/>
      </w:pPr>
      <w:r>
        <w:t xml:space="preserve">(คุณครูคณิตา) ใช่แล้วค่ะ เกิดความสงสัยนั้นเองค่ะ</w:t>
      </w:r>
    </w:p>
    <w:p>
      <w:pPr>
        <w:pStyle w:val="BodyText"/>
      </w:pPr>
      <w:r>
        <w:t xml:space="preserve">(คุณครูปรเมษฐ) อะไรนะเด็ก ๆ เก่งมากเลยนะครับ</w:t>
      </w:r>
    </w:p>
    <w:p>
      <w:pPr>
        <w:pStyle w:val="BodyText"/>
      </w:pPr>
      <w:r>
        <w:t xml:space="preserve">(คุณครูคณิตา) โตขึ้นมาเป็นความสุขค่ะ</w:t>
      </w:r>
    </w:p>
    <w:p>
      <w:pPr>
        <w:pStyle w:val="BodyText"/>
      </w:pPr>
      <w:r>
        <w:t xml:space="preserve">(คุณครูปรเมษฐ) หนังสือเล่มนี้ไม่เกี่ยวกับประมาณไหนครับครูคณิตา</w:t>
      </w:r>
    </w:p>
    <w:p>
      <w:pPr>
        <w:pStyle w:val="BodyText"/>
      </w:pPr>
      <w:r>
        <w:t xml:space="preserve">(คุณครูคณิตา) ประมาณไหนเป็นเกี่ยวกับเรื่องราวนะคะ ของวัยผู้ใหญ่ค่ะ ที่เราเนี่ยจะไปจะปฏิบัติตนอย่างไรนะคะ ให้เราเลือกใช้ชีวิตได้อย่างมีความสุขค่ะ</w:t>
      </w:r>
    </w:p>
    <w:p>
      <w:pPr>
        <w:pStyle w:val="BodyText"/>
      </w:pPr>
      <w:r>
        <w:t xml:space="preserve">(คุณครูปรเมษฐ) เป็นงานเขียนขึ้นมาเพื่อใช้ในการปฏิบัติตน</w:t>
      </w:r>
    </w:p>
    <w:p>
      <w:pPr>
        <w:pStyle w:val="BodyText"/>
      </w:pPr>
      <w:r>
        <w:t xml:space="preserve">(คุณครูคณิตา) ต่อไปค่ะ เอามาค่ะ เรื่องนี้นะคะ นักเรียนคงคุ้นเคยกันเป็นอย่างดีเลยใช่ไหมคะ</w:t>
      </w:r>
    </w:p>
    <w:p>
      <w:pPr>
        <w:pStyle w:val="BodyText"/>
      </w:pPr>
      <w:r>
        <w:t xml:space="preserve">(คุณครูปรเมษฐ) รมเกียรติ์ คุณครูปรเมศวร์นักเรียนครับ เดี๋ยวหาว่ากูพิมพ์ผิดไม่ใช่นะลูกโบราณนี่ไม่เขียนสระอะนะบทละครเป็นคำว่าละครเลยไม่ต้องมีสระอะทำไมรีบออกเสียงจะออกเสียงว่าละครใช่ไหมคะ ครูคณิตศาสตร์รามเกียรติ์เป็นบทละครแสดงว่าใช้ในการนำมาแสดงสอบถามความรู้หน่อยนักเรียน ละครหรือสิ่งที่นำรามเกียรติ์ไปเล่นนี่เป็นอะไรครับ ศิลปะขั้นสูงสุดของประเทศไทยเลยก็ว่าได้ คืออะไรนะ โขนใช่ไหมลูก เก่งมากครับ เรื่องรามเกียรติ์ไปแสดงโขนนั่นเองนะครับ เป็นพระราชนิพนธ์ของพระบาทสมเด็จพระพุทธเลิศหล้านภาลัย รัชกาลที่… ต่อมาให้ดูนักเรียนดูนะครับ</w:t>
      </w:r>
    </w:p>
    <w:p>
      <w:pPr>
        <w:pStyle w:val="BodyText"/>
      </w:pPr>
      <w:r>
        <w:t xml:space="preserve">(คุณครูคณิตา) ต้องมาค่ะ เป็นเรื่องนะคะ เป็นเรื่องที่ได้รับรางวัลนะคะ จากวรรณกรรมสร้างสรรค์ยอดเยี่ยมแห่งอาเซียนนะคะ หรือว่าซีไรต์นั่นเองค่ะ ก็จะเป็นเรื่องเกี่ยวกับวามสุขของกะทินั่นเองค่ะ เอาแล้วค่ะ ความสุขของกะทินี่อย่างที่บอกตัวเอก นั่นก็คือกะทินะคะ เป็นตัวละครหลัก กะทิเงียบได้สูญเสียคุณแม่อันเป็นที่รักตายก่อนวัยอันควรนะคะ เพราะฉะนั้น ด้วยความที่ว่าคุณแม่เรียกเขาป่วยนะคะ ทำให้กะทินี่ ก็คือส่วนเสียแม่ไปตั้งแต่เด็ก ความสุขของเขานี่ความสุขของกะทินี่ไม่ได้มีแค่แม่อย่างเดียวเขายังมีพี่น้องคุณป้าน้าอาที่ทำให้กะทินั้นได้เรียนรู้ทั้งความสุขและความทุกข์เหล่านั้นและสุดท้ายค่ะ กะทินี่ก็ทำให้ผู้อ่านอยากได้รู้ว่าไม่ว่าจะเกิดอะไรขึ้นก็ตามนี่ก็ไม่ได้ทำให้ความสุขด้วยความคิดถึงของกะทิจางหายกันไปเลย</w:t>
      </w:r>
    </w:p>
    <w:p>
      <w:pPr>
        <w:pStyle w:val="BodyText"/>
      </w:pPr>
      <w:r>
        <w:t xml:space="preserve">(คุณครูปรเมษฐ) เล่าเรื่องโดยย่อเด็ก ๆ หลายคนคิดมันคงไม่รู้วันนี้จะต้องไปหาหนังสืออ่านเลยนะครับ หนังสือนี้เราอ่านอย่างหนึ่งเราได้ฝึกการอ่านฝึกการสะกดคำมันก็เป็นประโยชน์กับเรา ต่อจากนั้นเราได้แนวคิด ข้อคิดใช่ไหม ดูต่อไปลูกเรื่องนี้เพิ่งเรียนจบไปเมื่อคืนหนึ่งใช่ไหมเมื่อภาคเรียนกันภาคเรียนที่ 1 ขุนช้างขุนแผน แต่เรานี่ตอบอะไรลูกมากเลยตอบได้นะ ตอน กำเนิดพลายงามใช่ไหมลูก ใช่ไหม รู้จักกันมาสืบทอดกันมาอย่างยาวนานเลยก็ว่าได้นะครับ ดูต่อสิวันนี้ครับ ลักษณะของนิทานใช่ไหมคะ เป็นเรื่องแม่นาคพระโขนงค่ะ เด็ก ๆ นี่ก็เคยได้ยินนะคะ แล้วก็ในสมัยปัจจุบันได้มีการนำมาทำเป็นภาพยนตร์ขึ้นนั่นเองค่ะ</w:t>
      </w:r>
    </w:p>
    <w:p>
      <w:pPr>
        <w:pStyle w:val="BodyText"/>
      </w:pPr>
      <w:r>
        <w:t xml:space="preserve">(คุณครูปรเมษฐ) แม่นากพระโขนงมันเป็นเรื่องราวที่เกิดขึ้นจริงนะแล้วก็มีงานเขียนต่าง ๆ มีนักเขียนแนะนำไปเขียนเป็นงานเขียนนักประพันธ์ละครทำเป็นละครเป็นหนัง เดี๋ยวเราไปดูหนังสือถัดไปกันเลยดีกว่าค่ะ พระร่วงพญาลิไทนี่เป็นกษัตริย์ไทยสมัยสุโขไทย ของนักเรียนที่อยู่จังหวัดสุโขทัยนะครับ เดี๋ยวลองไปค้นหาที่ว่าพญาลิไทเป็นกษัตริย์องค์ที่เท่าไหร่ของสุโขทัย น่าสนใจนะนำมาให้นักเรียนได้ศึกษาไตรภูมิพระร่วงก็เป็นเรื่องราวใช่ไหมม ให้นักเรียนหาเองดีกว่านะเกี่ยวกับภูมิทั้ง 3 นะครับ มันเรื่องราวนี่มันจะเป็นลักษณะเป็นหลักธรรมคำสอนอย่างไรคำว่าทำอะไรจะได้สิ่งนั้นทำดีได้ดีทำชั่วได้ชั่วตายไปเกิดเป็นอะไรประมาณนั้นนะ ถือว่าเป็นวันอาทิตย์ตามหาค่ะ เรื่องนี้ค่ะ ไม้เรียวอันสุดท้ายค่ะ น่าจะเป็นงานวรรณกรรมนะคะ เกี่ยวกับประเภทงานเขียนทางซึ่งเป็นการบอกเล่านะคะ อย่างที่บอกค่ะ ถ้าพูดถึงไม้เรียวนักเรียนจะนึกถึงถึงอะไรคะ นึกถึงคุณครูค่ะ หลายคนบอกว่าคิดถึงคุณแม่ค่ะ คุณแม่หลายคนนี้อาจจะใช้ไม้เรียว แต่ว่าในปัจจุบันนะคะ เราใช้การพูดคุยปรับความเข้าใจกันดีกว่าการใช้กำลังนะคะ ใช่ไหมคะ คุณครูปรเมศวร์ย้อนกลับมาก่อนดีกว่าค่ะ คุณครูปารเมศสุดท้ายค่ะ ก็คือจะเป็นงานเขียนนะคะ เกี่ยวกับเรื่องคุณครูแล้วก็ผู้หญิงค่ะ พูดถึงไม่เรียวนี่อย่านึกถึงครูทั้งสองคนนะดูทั้งคู่ให้ความรู้และความรักนักเรียนอย่างเดียวนะครับ ไม่เคยที่จะดุด่าว่ากล่าวครับ ต่อให้ครับ พระอภัยมณีของสุนทรภู่นะครับ เรื่องที่ยกมาให้พี่ก็ได้เรียนรู้จักแล้วนะครับ ก็น่าสนใจ ตอนนี้ก็เรียนเรื่องราวก็ได้ศึกษาดูต่อไปครูคณิตาครับ</w:t>
      </w:r>
    </w:p>
    <w:p>
      <w:pPr>
        <w:pStyle w:val="BodyText"/>
      </w:pPr>
      <w:r>
        <w:t xml:space="preserve">(คุณครูคณิตา) เรื่องนี้นะคะ แผ่นดินค่ะ ก็เป็นนวนิยายนะคะ ที่จะทำให้นักเรียนนี่ได้เรียนรู้กับช่วงสมันยในช่วงสมัยของรัตนโกสินทร์ตอนต้นนะคะ ซึ่งจะมีเหตุการณ์สำคัญต่าง ๆ ถ้านักเรียนสนใจนะคะ สามารถที่จะไปหาอ่านได้เลยค่ะ ต่อไปอีกเรื่องหนึ่ง สามก๊กของเจ้าพระยาพระคลังนะครับ ก็เป็นวรรณคดี เขาบอกว่าใครอ่านสามก๊กจบคบไม่ได้</w:t>
      </w:r>
    </w:p>
    <w:p>
      <w:pPr>
        <w:pStyle w:val="BodyText"/>
      </w:pPr>
      <w:r>
        <w:t xml:space="preserve">(คุณครูคณิตา) ครบ 3 รอบค่ะ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รื่องสามก๊กนะคะ ก็จะมีกลยุทธ์นะคะ คนละวิธีต่าง ๆ มีการคิดนะคะ โดยออกเขาเรียกว่าเป็นการคิดที่ว่าการรับคุมทันจะทำให้เราเงียบตามคนอื่นทานหรือมีความคิดที่ซับซ้อนเพิ่มมากขึ้นนั่นเองค่ะ แต่ว่าเนื้อเรื่องที่ว่าอ่านสามก๊กจบ 3 รอบคบไม่ได้นี่ก็ไม่มีการพิสูจน์หรือยังคะครูปรเมษฐ</w:t>
      </w:r>
    </w:p>
    <w:p>
      <w:pPr>
        <w:pStyle w:val="BodyText"/>
      </w:pPr>
      <w:r>
        <w:t xml:space="preserve">(คุณครูปรเมษฐ) ไม่ใช่นักเรียนจะไปเปิดอ่านครบ 3 รอบไม่มีใครคบคิดถึงมาปรับใช้ให้เข้ากับชีวิตเราลองทำหนังสือมาให้ดูทำไมนี่มันต้องมีอะไรแน่เลยหนังสือแต่ละเล่มนี่มันจะต้องมีความต่างกันนะครับ ช่วยกันแย่งกันตอบหนังสือยึดถือสิ่งใดมาเป็นกลอนเปล่ามีอะไรบ้าง</w:t>
      </w:r>
    </w:p>
    <w:p>
      <w:pPr>
        <w:pStyle w:val="BodyText"/>
      </w:pPr>
      <w:r>
        <w:t xml:space="preserve">(คุณครูคณิตา) เดี๋ยวเราไปดูประเภทหนังสือและก็เลยเราจะเป็นอย่างไรสักครู่ครูคณิตากับครูเนี่ยก็พูดเลยเราจะใช้หลักการอะไรในการแบ่งวรรณะอะไรนะวรรณกรรมและวรรณคดีค่ะ แล้วเดี๋ยวเราจะไปรู้ป่ะทำไมมันถึงต้องเป็นอย่างนี้นะครับ เอาล่ะครับ วรรณกรรม</w:t>
      </w:r>
    </w:p>
    <w:p>
      <w:pPr>
        <w:pStyle w:val="BodyText"/>
      </w:pPr>
      <w:r>
        <w:t xml:space="preserve">(คุณครูคณิตา) วรรณกรรมนะคะ เรื่องแรกค่ะ นั่นก็คือโตขึ้นมาเป็นความสุขนั่นเองค่ะ ต่อมานะคะ ความสุขของกะทิค่ะ เรื่องต่อมานะคะ วรรณกรรมก็จะเป็นเรื่องนากพระโขนงค่ะ วรรณกรรมเรื่องต่อมานะคะ ก็จะเป็นไม้เรียวอันสุดท้ายค่ะ</w:t>
      </w:r>
    </w:p>
    <w:p>
      <w:pPr>
        <w:pStyle w:val="BodyText"/>
      </w:pPr>
      <w:r>
        <w:t xml:space="preserve">(คุณครูปรเมษฐ) และก็…</w:t>
      </w:r>
    </w:p>
    <w:p>
      <w:pPr>
        <w:pStyle w:val="BodyText"/>
      </w:pPr>
      <w:r>
        <w:t xml:space="preserve">(คุณครูคณิตา) สุดท้ายนะคะ นั่นก็คือวรรณกรรมตัดแผ่นดินนั้นเองค่ะ</w:t>
      </w:r>
    </w:p>
    <w:p>
      <w:pPr>
        <w:pStyle w:val="BodyText"/>
      </w:pPr>
      <w:r>
        <w:t xml:space="preserve">(คุณครูปรเมษฐ) แสดงว่าที่เหลือก็จะต้องเป็นวรรณคดี ความจริงช่วยกันตอบนะครับ มาช่วยกับครูนี่แหละ ช่วยกันตอบคำถามว่าอะไรมาเป็นวรรณกรรมวรรณคดีช่วยกันแบ่งแยกกันต่อนะครับ เรื่องที่ 1 ขุนช้างขุนแผน ไตรภูมิพระร่วงนะครับ พระอภัยมณี และก็สามก๊กตามที่นายกมาให้ดูเมื่อกี้ น่าสงสัยครูคณิตาครับ ทำไมเป็นวรรณกรรมเป็นวันอะไรอ่านแล้วค่ะ ถ้าเด็ก ๆ สงสัยนะคะ เรามาเข้าสู่ช่วงคำถามกระตุ้นความคิดกันเลยดีกว่าค่ะ คำถามนั่นก็คือนักเรียนบอกได้หรือไม่ว่าวรรณคดีและวรรณกรรมต่างกันอย่างไร</w:t>
      </w:r>
    </w:p>
    <w:p>
      <w:pPr>
        <w:pStyle w:val="BodyText"/>
      </w:pPr>
      <w:r>
        <w:t xml:space="preserve">(คุณครูปรเมษฐ) ช่วยกันตอบหน่อยช่วยกันตอบ ส่งเสียงมา ลองใช้ความรู้เดิมความรู้พื้นฐานเดิมที่ว่ามันต่างกันอย่างไร เด็ก ๆ หลายคนตอบแล้วใช่ไหมคะ คุณครูปรเมศวร์แล้วค่ะ คุณครูปรเมศวร์วรรณกรรมและวรรณคดีแตกต่างกันอย่างไรคะ</w:t>
      </w:r>
    </w:p>
    <w:p>
      <w:pPr>
        <w:pStyle w:val="BodyText"/>
      </w:pPr>
      <w:r>
        <w:t xml:space="preserve">(คุณครูปรเมษฐ) มันเป็นอย่างนี้ครับ วรรณคดีที่ได้รับการยกย่องว่าคุณค่าทางวรรณศิลป์มีเนื้อหารูปแบบเหมาะสมสามารถยกระดับจิตใจของมนุษย์ให้สูงขึ้นได้ อันนี้คือวรรณคดีและก็ยังได้รับการยกย่องจากวรรณคดีสโมสรในสมัยรัชกาลที่ 6 นี่มีการตั้งพระราชกฤษฎีกาจัดตั้งวรรณคดีสโมสรเพื่อดูงานเขียนต่าง ๆ ดูวรรณกรรมต่าง ๆ ที่แต่งดี มันสามารถจรรโลงจิตใจของมนุษย์ได้ เราก็จะนำวรรณกรรมนะนี่ยกเป็นวรรณคดี อันนี้คือความต่างกัน</w:t>
      </w:r>
    </w:p>
    <w:p>
      <w:pPr>
        <w:pStyle w:val="BodyText"/>
      </w:pPr>
      <w:r>
        <w:t xml:space="preserve">(คุณครูคณิตา) วรรณกรรม หมายถึง งานเขียนทั่วไปที่แต่งขึ้นเพื่อจุดมุ่งหมายใดจุดมุ่งหมายหนึ่ง เช่น นิทาน ตำนาน เรื่องเล่า ขำขัน เรื่องสั้น นวนิยาย วรรณกรรมนั้นก็คืองานเขียนทั่วไปค่ะ ที่แต่งขึ้นเพื่อจุดหมายใดจุดหมายนึงนะคะ เช่นนิทานตำนานเรื่องเล่าขำขันเรื่องสั้นนวนิยายและกฎเกณฑ์ต่าง ๆ ค่ะ หรือสรุปได้ง่าย ๆ เลยนะคะ งานเขียนทุกประเภทเป็นวรรณกรรมค่ะ และวรรณกรรมนั้นจะเปลี่ยนเป็นวรรณคดีได้ก็ต่อเมื่อเอาเมื่อไรนะคะ คุณได้รับการยกย่องว่าแต่งดีมีคุณค่าวรรณกรรมเหล่านั้นเป็นวรรณคดีทันทีครับ สงสัยว่าปัจจุบันจะเกิดวันอังคารดีขึ้นอีกไม่รู้คณิตศาสตร์ตาก็ไม่สามารถที่จะคาดเดาได้นะคะ ก็เดี๋ยวเราไปดูกันดีกว่านะคะ วรรณคดีสโมสรยกเลิกไปแล้วครับ คราวนี้หนังสือที่แต่งดีในสมัยหลัง ๆ นี่จะได้รับการยกย่องเป็นรางวัลซีไรต์ รางวัลนักเขียนดีเด่นอะไรประมาณนั้น แต่ว่าคงไม่ได้มีเป็นวรรณคดีแล้ว วรรณคดีก็คือเรื่องราวที่ครูได้ยกมาให้ดูเมื่อสักครู่นี้นะครับ ความจริงแล้วมีมากกว่านี้ไม่ใช่ครับ อันนี้เห็นความต่างกันนะครับ ทวนอีกครั้งหนึ่งวรรณกรรม ก็คืองานเขียนทั่วไปครูคณิตาเขียนวรรณกรรม ครูร้องเพลงโดยเขียนเป็นเพลงที่มาก็ถือเป็นวรรณกรรมความต่างกันนะครับ คำถามนักเรียนเคยได้ยินคำวรรณกรรมร่วมสมัยหรือไม่ อันนี้นี่เกี่ยวข้องกับเรื่อใช่ไหมครับครูคณิตา</w:t>
      </w:r>
    </w:p>
    <w:p>
      <w:pPr>
        <w:pStyle w:val="BodyText"/>
      </w:pPr>
      <w:r>
        <w:t xml:space="preserve">(คุณครูคณิตา) ใช่แล้วค่ะ มาแล้วค่ะ หลังจากที่นักเรียนนะคะ ได้เรียนรู้เกี่ยวกับวรรณกรรมและวรรณคดีแล้วเรามาเรียนรู้คำใหม่ นั่นก็คือวรรณกรรมร่วมสมัยเป็นอย่างไร ให้นักเรียนแสดงความคิดเห็นกับคุณครูปลายทางได้เลยค่ะ เอาแล้วค่ะ คุณครูปรเมษฐคะ สรุปแล้วนี่นะวรรณกรรมร่วมสมัยนี้เป็นอย่างไรคะ วรรณกรรมร่วมสมัยใช่ไหมครับ วรรณกรรมร่วมสมัยนี้มันเป็นอย่างไรความรู้รอบตัวเกี่ยวกับวรรณกรรมร่วมสมัยมมากน้อยอย่างไร นักเรียนตอบแล้วครับ เดี๋ยวมาดูกันดีกว่าว่าวรรณกรรมร่วมสมัยนี้มันเป็นอย่างไร วรรณกรรมร่วมสมัยนะคะ หมายถึง วรรณกรรมที่มีเนื้อหามีแนวความคิดที่คล้ายคลึงกันอยู่ในแนวเดียวกัน ซึ่งเป็นแนวคิดที่สร้างสรรค์ประโยชน์ให้แก่มวลชนเป็นสำคัญนะคะ นักเรียนอาจจะนึกภาพไม่ออก คุณครูจะยกตัวอย่างให้ฟังนะคะ อย่างเช่นหลักศิลาจารึกของพ่อขุนรามคำแหงนะคะ กับไตรภูมิพระร่วง เขาเรียกว่าเป็นงานวรรณกรรมเหมือนกันใช่ไหมคะ เป็นวรรณกรรมร่วมสมัยกันอย่างไร มันเป็นวรรณกรรมร่วมสมัยก็คืออยู่ในสมัยสุโขทัยนั้นเองค่ะ เราถึงเรียกว่าเป็น</w:t>
      </w:r>
      <w:r>
        <w:t xml:space="preserve"> </w:t>
      </w:r>
      <w:r>
        <w:t xml:space="preserve">“</w:t>
      </w:r>
      <w:r>
        <w:t xml:space="preserve">วรรณกรรมร่วมสมัย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คำถามต่อไปนักเรียนคิดว่าหลักการแสดงความคิดเห็นจากวรรณกรรมร่วมสมัยมีความสำคัญอย่างไรเมื่อนักเรียนได้อ่านวรรณกรรมร่วมสมัยใช่ไหมครับ นักเรียนจะต้องรู้หลักในการที่เราจะแสดงความคิดเห็นว่าวรรณกรรมนั้นมันเป็นอย่างไรใช่ไหม มันมีความสำคัญอย่างไร เราต้องรู้หลักการถูกต้องแล้วก็รู้ใช่ไหมครับ ถ้าเรารู้หลักการและเราก็จะแสดงความคิดเห็นได้อย่างถูกต้องนั่นเองครับ ครูจะให้นักเรียนได้ศึกษาหลักการแสดงความคิดเห็นจากวรรณกรรมร่วมสมัยกันนะครับ มีอะไรบ้างครับ</w:t>
      </w:r>
    </w:p>
    <w:p>
      <w:pPr>
        <w:pStyle w:val="BodyText"/>
      </w:pPr>
      <w:r>
        <w:t xml:space="preserve">(คุณครูคณิตา) อย่างแรกเลยนะคะ นั่นก็คือ 1 ต้องอ่านวรรณกรรมนั้นจะเข้าใจค่ะ 2 ใช้ภาษาไทยอย่างถูกต้องและสุภาพค่ะ</w:t>
      </w:r>
    </w:p>
    <w:p>
      <w:pPr>
        <w:pStyle w:val="BodyText"/>
      </w:pPr>
      <w:r>
        <w:t xml:space="preserve">(คุณครูปรเมษฐ) แสดงความเห็นเราก็ต้องใช้ภาษาไทยให้ถูกตามความเหมาะสม แล้วก็สุภาพที่สำคัญ ก็คือการใช้ความคิดของเราใช่ไหมต้องมีเหตุผลมีความยุติธรรมและทัศนคติที่ดีในการแสดงความคิดเห็นนะครับ และก็ต้องให้ข้อเสนอแนะที่เป็นประโยชน์ อันนี้คือหลักการคือเราแสดงความคิดเห็นเสนอแนะได้ ในวรรณกรรมต่าง ๆ เราอ่านเรื่องอะไรนี่เราก็จะต้องแสดงความเห็น เพราะฉะนั้น หนูก็มีความรู้นะครับ ความรู้ที่ 1 เรื่องวรรณกรรมร่วมสมัยเรื่องเด็กที่ครูไม่ต้องการใช่ค่ะ จะเป็นเด็กที่ครูไม่ต้องการจริงหรือเปล่านะนักเรียนมันเป็นยังไงลูกเด็กที่ครูไม่ต้องการให้ช่วย ใช่ค่ะ ตกลงจะอ่านกับหนูพร้อมกันนะลูกนะ เด็กก็จะมีใบความรู้ที่เป็นของตนเองนะ นำขึ้นมาหาลูก เดี๋ยวเราอ่านไปพร้อมกัน ถ้าใครไม่มีก็อ่านไปตามจอโทรทัศน์ที่หนูกำลังดูอยู่ หรือว่าอาจจะฟังเสียงของคุณครูปรเมศวร์ที่คุณปรเมษฐอ่านผลหน้าจอให้นักเรียนฟังก็ได้นะคะ เพราะว่าการออกเสียงนี่มันก็จะเป็นการที่ดีนะครับ เสียงไม้เรียวกระทบกันดัง ขวับ ขวับ นักเรียนที่เข้าแถวหน้าเสาธงเงียบกริบตัวเล็ก ๆ ที่เคยคุยกันจับเวลาร้องเพลงชาติยืนตัวแข็งเป็นตุ๊กตา คนอื่นอย่าเอาเยี่ยงอย่าง ประพฤติจะถูกทำโทษแบบนี้สำหรับในก้อนยังไม่จำคูณ 2 คูณ 3 เท่าไหร่ ครูใหญ่ตาลุกวาวจ้องที่ก่อนเปล่าครับ ประเทศไหนกันพ่อคุณปอ 3 แล้วนี่มัวแต่เข้าโรงเรียนออกใหม่ใช่ที่จำไว้ไปได้สำนักก้มหน้ากลับไป เสียงนักเรียนเป็นบรรยากาศที่อยู่ใช่ค่ะ แสดงว่าตีกันหน้าเสาธงเลยตีกันหน้าเสาธงเลยนะครับ ต่อไปครับ ใคร ๆ พากันลงความเห็นว่าเป็นเด็กเกเร เหลือขอ ขาดโรงเรียนบ่อย รังแกคนอื่น ด่าครูผู้หญิง ลักเป็ดไก่ตามหมู่บ้าน ลักสมุดดินสอเพื่อน เอาหนังสือว่าง ๆ กลับจากโรงเรียนไม่ถึงบ้านนอนกับเพื่อนบางทีก็นอนตามกองฟางทำให้ครูปวดหัวเป็นตาม ๆ กัน ตีเท่าไหร่ผู้ใหญ่ที่รู้จักตามพยากรณ์ชะตาของก็ไม่ว่าถ้าไม่ตายโหงก็ติดคุก ก้อนอายุ 11 ขวบ กำลังเรียนชั้นประถมศึกษาปีที่ 3 ผอมสูงผิวดำที่มุมปากมีรอยแตกขาวทหารแสดงว่าก่อนนี่เป็นยังไงก็ยังขาดสารอาหารในสมัยก่อนจะมีลูกที่ขาดสารอาหารที่ว่าได้รับสารอาหารไม่เพียงพอก็จะเป็นลักษณะแบบนี้นะปากจะแตกขาวนะครับ ประวัติที่ครูเกรียง โรงเรียนลูกเรียนเป็นครูประจำชั้นบันทึกไว้ก่อนกำพร้าพ่อตั้งแต่ยังจำ แม่มีผัวใหม่ทิ้งให้ก่อนอยู่กับยายขาดความอบอุ่นจากแม่นิยายที่เอาแต่ดุด่าตามแบบของคนแก่ ที่จะให้เด็กทำอะไรให้ได้ดั่งใจยิ่งฐานะยากจนหาเช้ากินค่ำจึงไม่มีเวลาเอาใจใส่กับหลาน เพียงมีข้าวกรอกหม้อไปวัน ๆ ก็พอใจแล้ว น่าสงสารเสียเหลือกัน สิ้นเสียงสัญญาณระฆังหยุดพักกลางวันเด็ก ๆ กรูกำลังออกมาจากห้องเรียนหิ้วปิ่นโตหม้อข้าวเตรียมรับประทานอาหารกลางวัน บางคนตรงเข้ามาหาแม่ค้า คนขายหวานเย็นเขย่ากระดิ่งรัวลั่นเด็ก ๆ วิ่งเข้าไปล้อม ก้อนก็ออกไปยืนอยู่ห่าง ๆ กลุ่มเด็กเหล่านั้นจับอยู่ที่วัตถุสีเขียวสีแดงที่เด็ก ๆ กำลังกินกันอย่างลืมตัว ความหิวมันเตือนน้ำย่อย น้ำย่อยเตือนให้น้ำลายไหลเตรียมออกมาเพื่อเราอาหารเขาจะยกมือขึ้นเช็ดปาก กลืนน้ำลาย ก้อนยืนเหมือนถูกสะกดกำลังมองใครลูกมองเด็ก ๆ ใช่ไหมพี่กำลังกินหวานเย็นนะครับ ก้อนอยากกินไหมครับคิดว่า เด็กพวกนั้นใส่เสื้อผ้าสะอาดมีพ่อแม่ซักให้ สวมถุงเท้ารองเท้ามีหมวกกันแดด มีกระเป๋าหนังสวย ๆ มีสตางค์มาซื้อขนมกินทุกวัน บางคนยังได้ค่าจ้างมาโรงเรียน มีโอกาสร้องไห้อ้อนแม่เมื่ออยากได้ตุ๊กตา แม่คอยห่มผ้าให้ในยามดึกอากาศหนาวบางคนพ่อแม่เอารถมาส่งโรงเรียน ก้มดูตัวบ้าง เสื้อกางเกงสีขี้ฝุ่นขาดประแล้วประอีก สถานที่เดิมไม่ครบเวลาเดินลมเข้าลูก ๆ รองเท้าไม่ต้องพูดถึงมองไปทางโรงอาหารกำลังกินข้าวอย่างเอร็ดอร่อยอิ่มแล้วเล่นกันอย่างสนุกสนาน สายตาขุ่นมัวของก้อนไม่อยากเห็นภาพนั้นอีกต่อไปก้มหน้าไปทางหลังโรงเรียนตอนบ่ายเรียกว่ามาทำโทษอีกมีเด็กมาฟ้องว่าก้อนไปขโมยส้มในสวนหลังโรงเรียนกิน เรื่องราวจะเป็นอย่างไรครับ ไปกันต่อครับ เธอเป็นขโมยส้มเขาใช่ไหม ครับ ขโมยของคนอื่นจำได้ไหม ได้ครับ เอาอีกเงียบไม่ตอบ ไม่มีคำแก้ตัว ก้มหน้านิ่ง ในซึ่งในที่สุดก็โดนไม้เรียวเพื่อไม่ให้คนอื่นเอาอย่าง ชีวิตของก้อนน่าสงสารเหลือเกินนะครับ เช้าวันรุ่งขึ้นพ่อเด็กชายสมศักดิ์นักเรียนชั้นเดียวกันกับก้อนมาหา ครูใหญ่ช่วยจัดการให้ที ลูกผมดีครับ เป็นพ่อของครูใหญ่ที่ให้ดูหน้าลูกมีรอยเขียวที่ขอบตากูต้องเครียด เดี๋ยวผมจัดการให้ผู้ใหญ่รับปากพ่อตาด้วยความเกรงใจ เพราะเป็นพ่อค้าใหญ่รวย ออกเงินสร้างโรงเรียน ซ้ำมีลูกชายคนเดียวประคบประหงมกันเป็นเทวดาความรักทำให้เกิดความลำเอียง อำนาจเงินทำให้เกิดความเกรงใจ สังคมของเรานะครับ ก้อนถูกตี 6 ที เพราะต้องเอา 2 คูณกลางวันวันนั้น หลังจากเด็กออกจากห้องไปหมดแล้วครูเกรียงเรียกก้อนเข้าไปพบ ทำไมไปต่อยสมศักดิ์เขาก้อนเสียงแห่งความปราณีเขาว่าผมที่ขโมยครับ เราต้องอดทนต้องทนเสียงเขาว่ามันไม่เจ็บแสบอะไร เราทำร้ายเขามันผิดกฎของโรงเรียน ครูเห็นใจเธอ รักเธอ อยากเห็นเธอเป็นคนดี มีเรื่องอะไรครับ เข้าใจต้องเล่าให้กูฟังบ้างเหมือนไม่ต้องกลัวมีอะไรบอกนะ ครูเกรียงยื่นมือไปลูบหัวก้อนเบา ๆ ด้วยความรักที่มีต่อศิษย์ ซึ่งน้ำใส ๆ จากดวงตาคู่นั้นเป็นครั้งแรกที่ครูเกรียงเห็นน้ำตาของก้อน มันเป็นน้ำตาแห่งความตื้นตันใจ ความน้อยใจ ความดีใจปนกัน เป็นครั้งแรกที่เขาได้รับความรับความเห็นใจเคยจะถูกด่าถูกต้องไม่มีใครเป็นมิตรกับเขาเลย ก้อนมองตามครูเกรียงไปจนลับตา ความสุขที่เขาได้ยังครับ เพียงชั่วครู่กำลังจะหมดไปพร้อมกับภาพครูรักไป ดูที่หน้าต่างแต่ก็ไม่เห็นกูแก่แล้วกลับมานั่งที่โต๊ะหยิบหนังสือขึ้นมาเปิดภาพที่ผุดขึ้นบนหนังสือมันจะทยอยกันมาเป็นลำดับสีเขียวแดงของหวานเย็น กล้วยปิ้งร้อน ๆ ก๋วยเตี๋ยว ข้าวราดแกง ข้าวต้มมัด ส้มโอ ภาพสุดท้ายไม้เรียวกำลังลงหลังตัวเอง อะไรขนาดนี้ มาก่อนเดินไปริมน้ำ1 แก้วเต็มกลับมาลงกับโต๊ะภาพยายหัวขาวโพลนถือไม้ไล่ตีปากก็ด่าอยู่ไม่ถนัดขึ้นบนกระท่อมเปิดหม้อข้าวข้าวหมดหม้อ ข้าวสารก็หมดเกลี้ยง แต่เป็นภาพของความผิดหวังสภาพที่ตนปรารถนาตกเสื้อกางเกงชุดใหม่กระเป๋าถือใบงานสมุดเนื้อดีมีรูปปกเป็นอัศวินกำลังขี่ม้า ดินสอแท่งสวย กำลังอร่อยกับก๋วยเตี๋ยวชามใหญ่ ซ้ำหวานเย็นอีก 1 แท่ง เพื่อนพากันมาเล่นด้วย แม่กำลังโอบกอดลูบหัว นี่คือภาพที่ก้อนกำลังชิดเสียงระฆังดังขึ้นภาพจริงและภาพปลอมที่เกิดขึ้นบนจอแห่งจิตของต้อลมหายไปลุกจากโต๊ะเตรียมข้าวไว้ให้กินข้าวไม่ได้ครับ ข้าวก้อนถาดโรงเรียน 3 วันเป็นเรื่องธรรมดาสำหรับครูในโรงเรียน แต่เรื่องเงินในกระเป๋าถือของกุลสตรีนะสิ เป็นเรื่องโจดจดจำในวงทุกคนลงโทษก้อนกูลืมกระเป๋าไว้บนโต๊ะพับเดียวเงินหายไป 50 บาทพอดีรุ่งขึ้นโรงเรียนเลิกคิดฮอดไม่กล้ามากลัวถูกทำโทษตกลงจ่ายไปบ้านก้อน ครูเกรียงเป็นครูใหม่เข้ามาสอนในโรงเรียนบ้านไร่ไม่ถึงปี ไม่ใช่คนบ้านนั้นจึงต้องถามชาวบ้านมาตลอดทางประมาณ 2 กิโลเมตรก็ถึงบ้านก้อน ซึ่งควรจะเรียกว่า</w:t>
      </w:r>
      <w:r>
        <w:t xml:space="preserve"> </w:t>
      </w:r>
      <w:r>
        <w:t xml:space="preserve">“</w:t>
      </w:r>
      <w:r>
        <w:t xml:space="preserve">กระท่อม</w:t>
      </w:r>
      <w:r>
        <w:t xml:space="preserve">”</w:t>
      </w:r>
      <w:r>
        <w:t xml:space="preserve"> </w:t>
      </w:r>
      <w:r>
        <w:t xml:space="preserve">มากกว่าบ้าน เขาบ้างมุงหญ้าคาฝาขัดแตะเราอยู่ไปด้านนึงใช้ไม้ค้ำด้วยกันล้มหลังคามีรูโหว่เพราะอยากขาเก่าหลุดไปถุงพลาสติกไว้กันฝนรั่วขนาดของกระท่อมนอนแทบไม่ตลอดตัวคณะที่ก้าวขึ้นไปมันไหวน่ากลัวมากชีวิตน่าสงสารอะไรขนาดนี้ บนเสื่อไม้เก่า ๆ มีหญิงชรานอนอยู่ ของหินที่โค้งขึ้นเป็นพิเศษเครื่องขึ้นลงเวลาหายใจก่อนลุกขึ้นจากเตาหุงข้าวบนกระท่อมเลขอั้นด้วยความประหลาดใจเลยทำอะไรไม่ถูกทำไรอ่ะ กำลังทำอะไรน่ะก้อน หุงข้าวหรือ เตรียมถังไปทางหม้อข้าวที่กำลังเดือดมีไฟลุกท่วมพ่อปืนต้มข้าวต้มให้ยายครับ ครูมาเยี่ยมเธอคิดว่าป่วยเป็นอะไรไป ใครมาก้อนใครมา เสียงแหบเครือของยายรู้ไหมยายรู้ลุกขึ้นนั่งผมมาเยี่ยมครับป้า เห็นก้อนหายไปหลายวันคิดว่าเจ็บป่วยเป็นอะไรไป ฉันป่วยไปหลายวันแล้ว ก้อนต้องขาดโรงเรียนแย่จริง ๆ ค้นหาเช้ากินค่ำมาเก็บเสียก็ไม่มีอะไรจะกินได้ก็เก็บผักพื้นบ้าน รับจ้างเขาได้เงินมาซื้อข้าวสารหุง บางวันก็อิ่มบางวันก็ไม่อิ่ม แกหยุดบ่พอดีก่อนยกช้างข้าวต้มมาให้เป็นข้าวต้มหรือเหลว ๆ มีน้ำมากกว่าเม็ด พยุงให้ยายลุกขึ้นนั่งแล้วเริ่มกินข้าวต้มกินข้าวไปก่อนก่อนจัดการกับข้าวต้มที่เหลือก้นหม้อข้าวต้มใส่เกลือเค็ม ๆ ลดหวานมันของเข้าใหม่ทำให้ข้าวต้มหม้อน้ำหมดไม่รู้ตัว ป้ากินยาอะไรบ้าง หรือเปล่าคุณเกรียงถามไปทางยายที่อิ่มแล้วกำลังดื่มน้ำจากกระป๋องนมเก่าซื้อมาให้ไม่รู้ยาอะไร มันเป็นของเขาเองแปลกใจเพราะตัวหนังสือที่ปิดไว้ข้างขวดมันคือยาในห้องพยาบาลโรงเรียน ครูเกรียงคิด เมื่อลงบันไดบ้านก็มาก็รำพึงรำพันกลับฝันว่าตัวเองว่าก่อนเธอไม่ได้ลืมไปทุกอย่างที่ใคร ๆ เขาเข้าใจเราดูไม่ตำหนิเลยที่เธอขาดโรงเรียน 3 วัน ครูเสียอีกควรละอาย คือ พรุ่งนี้ครูจะลา 4 วันกลับไปเยี่ยมแม่ซื้อขวดอยู่ที่บ้านอันนี้ก็เป็นเรื่องราวของก้อนและครูเกรียงนะ มันเกิดอะไรขึ้นครับ สงสัยจะเป็นอย่างไร ไปเยี่ยมบ้านนี่อาจจะตกหล่นไป นักเรียนต้องอ่านจับใจความรู้นะประมาณนี้นะครับ ทำให้เห็นถึงอะไรหลายสิ่งหลายอย่างนะ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มันเกิดภาพสะท้อนหมายถึงระยะจากที่เราได้ร่วมกับทางไปวันนี้ครูจะให้นักเรียนทำใบงานนะ</w:t>
      </w:r>
    </w:p>
    <w:p>
      <w:pPr>
        <w:pStyle w:val="BodyText"/>
      </w:pPr>
      <w:r>
        <w:t xml:space="preserve">(คุณครูคณิตา) เรื่อง แสดงความคิดเห็นจากวรรณกรรมร่วมสมัยค่ะ</w:t>
      </w:r>
    </w:p>
    <w:p>
      <w:pPr>
        <w:pStyle w:val="BodyText"/>
      </w:pPr>
      <w:r>
        <w:t xml:space="preserve">(คุณครูปรเมษฐ) ก็จากที่เราอ่านไปเมื่อสักครู่นะครับ บทบาทของนักเรียนนะครับ ก็ให้นักเรียนทำใบงานเรื่องการแสดงความคิดเห็นจากวรรณกรรมร่วมสมัย</w:t>
      </w:r>
    </w:p>
    <w:p>
      <w:pPr>
        <w:pStyle w:val="BodyText"/>
      </w:pPr>
      <w:r>
        <w:t xml:space="preserve">(คุณครูคณิตา) บทบาทของคุกครูปลายทางนะคะ นั่นก็คือดูแลการทำงานของนักเรียนค่ะ ให้คำแนะนำแก่นักเรียนนะคะ ขณะทำรายงานค่ะ หากนักเรียนเกิดข้อสงสัยอะไรนี่คุณครูก็สามารถที่จะเข้าไปชี้แนะและช่วยเหลือได้ค่ะ</w:t>
      </w:r>
    </w:p>
    <w:p>
      <w:pPr>
        <w:pStyle w:val="BodyText"/>
      </w:pPr>
      <w:r>
        <w:t xml:space="preserve">(คุณครูปรเมษฐ) รูปแบบรายงานครูคณิตาครับ นักเรียนเท่านั้นเองชั่วโมงแรกนะนักเรียนทำใบงานที่บ้านแล้วแสดงความคิดเห็นจากเรื่องที่เราได้ผ่านไปเพื่อนพร้อมแล้วลงมือปฏิบัติ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ถึงเวลาตรวจสอบเห็นชอบด้วยกันแล้วค่ะ เดี๋ยววันนี้นะคะ คุณครูก็ตรวจสอบร่วมกับนักเรียนนะคะ</w:t>
      </w:r>
    </w:p>
    <w:p>
      <w:pPr>
        <w:pStyle w:val="BodyText"/>
      </w:pPr>
      <w:r>
        <w:t xml:space="preserve">(คุณครูปรเมษฐ) ไปดูดีกว่านักเรียน ตัวละครจากการทำใบงานขาวดำตัวละครสำคัญในเรื่องเด็กที่ครูไม่ต้องการได้แก่อะไรบ้าง</w:t>
      </w:r>
    </w:p>
    <w:p>
      <w:pPr>
        <w:pStyle w:val="BodyText"/>
      </w:pPr>
      <w:r>
        <w:t xml:space="preserve">(คุณครูคณิตา) ครูเกรียงค่ะ เข้าแล้วนะคะ นั่นก็คืต้องมาเป็นก้อนนะคะ ครูใหญ่เพื่อนนักเรียนค่ะ และสุดท้ายค่ะ นั่นก็คือย้ายของก้อนค่ะ ติดต่อพร้อมกันเลยค่ะ นั่นก็คือก้อนนั่นเองค่ะ เพราะว่านะคะ ขอโรงเรียนบ่อยครั้ง ได้ผู้หญิงรังแกคนอื่นและมีนิสัยลักขโมยค่ะ ต่อไปครับ ก่อนเป็นเด็กที่มีสภาพชีวิตเป็นอย่างไรเลยครับ คำตอบของที่ครูเตรียมให้ครับ นะคะ นั่นก็คือกำพร้าพ่อแม่ค่ะ ต้องอยู่กับยายและขาดการดูแลเอาใจใส่ที่ดีค่ะ พี่น่าสงสารครับ คุณคณิตตาครับ</w:t>
      </w:r>
    </w:p>
    <w:p>
      <w:pPr>
        <w:pStyle w:val="BodyText"/>
      </w:pPr>
      <w:r>
        <w:t xml:space="preserve">(คุณครูคณิตา) ต่อไปนักเรียนคิดว่าการที่ก้นถูกกลุ่มใหญ่ทำโทษเหมาะสมหรือไม่ นักเรียนแสดงความคิดเห็นมาเลย</w:t>
      </w:r>
    </w:p>
    <w:p>
      <w:pPr>
        <w:pStyle w:val="BodyText"/>
      </w:pPr>
      <w:r>
        <w:t xml:space="preserve">(คุณครูคณิตา) ตอบเลยค่ะ ไม่เหมาะสมนะะ เพราะว่าครูใหญ่ค่ะ ควรพิจารณาสาเหตุที่ทำให้ก้อนนะคะ ต้องมีต้องประพฤติตัวเช่นนี้ และหาทางแก้ไขค่ะ มันก็จะเป็นการแก้นิสัยของคนไทยในตัวใช่ไหมครับ ครูคณิตข้อสุดท้ายครับ ก้อนเป็นเด็กที่ครูเกรียงไม่ต้องการหรือไม่ตอนเป็นเด็กที่ครูเรียนครูประจำชั้นใช่ไหมไม่ต้องการครับ ใบงานเด็ก ๆ สอบแล้วค่ะ นั่นก็คือไม่ใช่นั่นเองนะคะ เพราะว่าครูเกรียงนะคะ เห็นสภาพความเป็นอยู่ของก้อน เข้าใจ และอยากช่วยเหลือค่ะ การที่ครูเปรียบได้ไปเยี่ยมบ้านมันก็เป็นการไปศึกษาชีวิตของเด็ก ๆ ทุกคนใช่ไหมลูกมันจึงเกิดการเยี่ยมบ้านขึ้นมาในนักเรียนทำให้ครูนี่ได้รู้จักนักเรียนด้วยตัวตนที่แท้จริงนะครับ เราไปกันเถอะหนู มาสรุปความรู้พร้อมกันนะครับ วรรณกรรมร่วมสมัยมีความสำคัญอย่างไรตอบให้กูชื่นใจหน่อยซิเอากับคุณครูปลายทางเลย</w:t>
      </w:r>
    </w:p>
    <w:p>
      <w:pPr>
        <w:pStyle w:val="BodyText"/>
      </w:pPr>
      <w:r>
        <w:t xml:space="preserve">(คุณครูคณิตา) วรรณกรรมร่วมสมัยมีความสำคัญอย่างไร วรรณกรรมร่วมสมัยมีความสำคัญอย่างไรเด็ก ๆ ได้เลยค่ะ วรรณกรรมร่วมสมัยนะคะ มีความสำคัญนั่นก็คือเมื่อนักเรียนอ่านแล้วนะคะ เกิดแง่คิดต่าง ๆ ให้คุณค่าต่าง ๆ ค่ะ ไม่ว่าจะเป็นคุณค่าทางด้านการประพันธ์นะคะ ไม่ว่าจะเป็นการใช้ภาษาหรือว่าจะเป็นคุณค่าเกี่ยวกับเรื่องการให้แง่คิดเมื่อนักเรียนอ่านแล้วนักเรียนได้แง่คิดต่าง ๆ แล้วนำไปประยุกต์ใช้ในชีวิตประจำวันนั้นก็คือสิ่งสำคัญของวรรณกรรมร่วมสมัยค่ะ</w:t>
      </w:r>
    </w:p>
    <w:p>
      <w:pPr>
        <w:pStyle w:val="BodyText"/>
      </w:pPr>
      <w:r>
        <w:t xml:space="preserve">(คุณครูปรเมษฐ) วรรณกรรมร่วมสมัยเรื่องเด็กที่ครูไม่ต้องการมีประโยชน์ต่อการเรียนของนักเรียนอย่างไร อันนี้เป็นคำตอบที่นักเรียนจะต้องตอบตัวเอง ลองตอบตัวเองในใจสิว่ามันมีประโยชน์กับหนูอย่างไรนะครับ ฝากไว้ 1 ข้อนะครับ บทเรียนครั้งต่อไปก็ยังคงอยู่ในเรื่องของวรรณกรรมร่วมสมัยค่ะ เดี๋ยวเราจะนำมาเรียนกันอีกนะครับ สิ่งที่หนูจะต้องเตรียมก็คือ…</w:t>
      </w:r>
    </w:p>
    <w:p>
      <w:pPr>
        <w:pStyle w:val="BodyText"/>
      </w:pPr>
      <w:r>
        <w:t xml:space="preserve">(คุณครูคณิตา) 1. ใบงานเรื่องเรียงลำดับจากเหตุการณ์ค่ะ 2. นะคะ ใบความรู้เรื่องการพิจารณาคุณค่าของวรรณกรรมร่วมสมัยค่ะ และข้อสุดท้ายคืออะไรคะคุณครูปรเมษฐ</w:t>
      </w:r>
    </w:p>
    <w:p>
      <w:pPr>
        <w:pStyle w:val="BodyText"/>
      </w:pPr>
      <w:r>
        <w:t xml:space="preserve">(คุณครูปรเมษฐ) อธิบายคุณค่าฝากเรื่องเด็กที่ครูไม่ต้องการครับ วันนี้นี่นักเรียนได้อ่านเนื้อเรื่องไปพร้อมกับครูและพรุ่งนี้เดี๋ยวเรามาอธิบายคุณค่าของเรื่องการว่าเป็นอย่างไรนะครับ ต่อไปเดี๋ยวเรามาคุยกันต่อนักเรียนอยากให้นักเรียนไปทบทวนนะครับ ไปอ่านอีกครั้งหนึ่ง เพื่อความรู้นั้นจะได้แม่นยำทั้งเนื้อหาด้วยนะครับ ครูทั้ง 2 คนก็ขอลานักเรียนไปก่อนนะครับ วันนี้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 DLTV เทอม 2/2564) ป. 6 ภาษาไทย ๑ วรรณกรรมร่วมสมัย (1) 1 พ.ย. 64 (มีใบงาน และใบความรู้)</dc:title>
  <dc:creator/>
  <cp:keywords/>
  <dcterms:created xsi:type="dcterms:W3CDTF">2022-12-19T03:56:43Z</dcterms:created>
  <dcterms:modified xsi:type="dcterms:W3CDTF">2022-12-19T03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ธันวาคม 2565 เวลา 08.30 น.</vt:lpwstr>
  </property>
  <property fmtid="{D5CDD505-2E9C-101B-9397-08002B2CF9AE}" pid="3" name="subtitle">
    <vt:lpwstr/>
  </property>
</Properties>
</file>